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As a highly motivated and detail-oriented Laboratory Technician with over [X years] of experience in scientific research and laboratory operations, I am excited to apply for the Laboratory Technician position at [Company/Organization Name] in Australia Sydney. This opportunity aligns perfectly with my career goals, technical expertise, and passion for contributing to cutting-edge scientific advancements. With a strong foundation in laboratory protocols, data analysis, and quality control procedures, I am confident in my ability to support your team’s objectives while adhering to the rigorous standards required for laboratory work in Australia Sydney.</w:t>
      </w:r>
    </w:p>
    <w:p>
      <w:pPr>
        <w:pStyle w:val="BodyText"/>
      </w:pPr>
      <w:r>
        <w:t xml:space="preserve">My professional journey as a Laboratory Technician has been defined by precision, adaptability, and a commitment to excellence. Throughout my career, I have worked in diverse laboratory environments, including clinical diagnostics, environmental testing, and pharmaceutical research. These experiences have equipped me with a comprehensive skill set in operating advanced laboratory equipment such as microscopes, spectrophotometers, and chromatography systems. Additionally, I am proficient in maintaining detailed records of experiments and ensuring compliance with international standards like ISO 15189 for medical laboratories and ISO/IEC 17025 for testing laboratories. My ability to analyze complex data sets and communicate findings effectively has consistently contributed to the success of my teams.</w:t>
      </w:r>
    </w:p>
    <w:p>
      <w:pPr>
        <w:pStyle w:val="BodyText"/>
      </w:pPr>
      <w:r>
        <w:t xml:space="preserve">Australia Sydney is a hub of scientific innovation, home to world-class research institutions, biotechnology firms, and healthcare organizations. As a Laboratory Technician with a deep understanding of the unique challenges and opportunities in this region, I am eager to contribute to the growth of [Company/Organization Name] by leveraging my technical expertise and dedication to quality. The dynamic nature of Sydney’s scientific community has inspired me to stay current with advancements in laboratory techniques and technologies. For instance, my recent work on molecular diagnostics projects required meticulous attention to detail and collaboration with cross-functional teams—skills that I believe are essential for thriving in a fast-paced lab environment like yours.</w:t>
      </w:r>
    </w:p>
    <w:p>
      <w:pPr>
        <w:pStyle w:val="BodyText"/>
      </w:pPr>
      <w:r>
        <w:t xml:space="preserve">One of my key strengths as a Laboratory Technician is my ability to thrive under pressure while maintaining accuracy. In previous roles, I have consistently met tight deadlines without compromising the integrity of experimental results. For example, during a critical project at [Previous Employer], I was responsible for analyzing over 500 biological samples within a two-week timeframe. By optimizing workflow processes and implementing strict quality control measures, I ensured that all data was delivered on time and met the required precision standards. This experience reinforced my belief that effective time management and a systematic approach are crucial for success in laboratory settings.</w:t>
      </w:r>
    </w:p>
    <w:p>
      <w:pPr>
        <w:pStyle w:val="BodyText"/>
      </w:pPr>
      <w:r>
        <w:t xml:space="preserve">In addition to my technical skills, I possess strong interpersonal abilities that enable me to collaborate effectively with scientists, technicians, and other stakeholders. As a Laboratory Technician, I understand the importance of clear communication in coordinating experiments, troubleshooting issues, and sharing insights. My ability to work independently as well as in team settings has been instrumental in fostering a productive lab environment. Furthermore, I am committed to continuous learning and professional development. I regularly attend workshops on emerging technologies such as automation in laboratory workflows and advanced data analytics tools, which I believe are vital for staying competitive in the field.</w:t>
      </w:r>
    </w:p>
    <w:p>
      <w:pPr>
        <w:pStyle w:val="BodyText"/>
      </w:pPr>
      <w:r>
        <w:t xml:space="preserve">What draws me to the Laboratory Technician role at [Company/Organization Name] is its reputation for innovation and excellence. Australia Sydney’s thriving scientific ecosystem offers unparalleled opportunities to contribute to groundbreaking research and impactful projects. Whether it’s supporting clinical trials, environmental monitoring, or pharmaceutical development, I am eager to apply my skills in a setting that values precision, collaboration, and forward-thinking approaches. I am particularly interested in [specific project or initiative mentioned in the job posting], as it aligns with my background in [relevant area of expertise].</w:t>
      </w:r>
    </w:p>
    <w:p>
      <w:pPr>
        <w:pStyle w:val="BodyText"/>
      </w:pPr>
      <w:r>
        <w:t xml:space="preserve">My academic qualifications include a [Degree, e.g., Bachelor of Science in Biotechnology] from [University Name], where I specialized in molecular biology and analytical chemistry. I also hold certifications such as [Relevant Certifications, e.g., Certificate IV in Laboratory Technology], which have further enhanced my technical capabilities. These educational pursuits, combined with my hands-on experience, have prepared me to excel in the demanding yet rewarding role of a Laboratory Technician.</w:t>
      </w:r>
    </w:p>
    <w:p>
      <w:pPr>
        <w:pStyle w:val="BodyText"/>
      </w:pPr>
      <w:r>
        <w:t xml:space="preserve">Finally, I would like to express my enthusiasm for the opportunity to contribute to [Company/Organization Name]’s mission in Australia Sydney. The region’s emphasis on scientific excellence and innovation resonates with my professional values, and I am eager to bring my expertise in laboratory operations, data analysis, and quality assurance to your team. I am confident that my skills and dedication will make a meaningful impact on your projects while supporting the continued growth of your organization.</w:t>
      </w:r>
    </w:p>
    <w:p>
      <w:pPr>
        <w:pStyle w:val="BodyText"/>
      </w:pPr>
      <w:r>
        <w:t xml:space="preserve">Thank you for considering my application. I would welcome the opportunity to discuss how my background and qualifications align with the needs of [Company/Organization Name]. Please feel free to contact me at [Your Phone Number] or [Your Email Address] at your earliest convenience. I look forward to the possibility of contributing to your team in Australia Sydn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03:21:33Z</dcterms:created>
  <dcterms:modified xsi:type="dcterms:W3CDTF">2026-07-23T03:21:33Z</dcterms:modified>
</cp:coreProperties>
</file>

<file path=docProps/custom.xml><?xml version="1.0" encoding="utf-8"?>
<Properties xmlns="http://schemas.openxmlformats.org/officeDocument/2006/custom-properties" xmlns:vt="http://schemas.openxmlformats.org/officeDocument/2006/docPropsVTypes"/>
</file>